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7E1B2" w14:textId="71D41F6B" w:rsidR="008501AB" w:rsidRDefault="008501AB" w:rsidP="00FB7094">
      <w:pPr>
        <w:spacing w:after="240"/>
        <w:jc w:val="center"/>
        <w:rPr>
          <w:b/>
          <w:sz w:val="24"/>
          <w:szCs w:val="24"/>
        </w:rPr>
      </w:pPr>
      <w:r w:rsidRPr="00432492">
        <w:rPr>
          <w:b/>
          <w:sz w:val="24"/>
          <w:szCs w:val="24"/>
        </w:rPr>
        <w:t>SAM Revision Summary</w:t>
      </w:r>
    </w:p>
    <w:tbl>
      <w:tblPr>
        <w:tblStyle w:val="TableGrid"/>
        <w:tblW w:w="10139" w:type="dxa"/>
        <w:tblLayout w:type="fixed"/>
        <w:tblLook w:val="04A0" w:firstRow="1" w:lastRow="0" w:firstColumn="1" w:lastColumn="0" w:noHBand="0" w:noVBand="1"/>
        <w:tblCaption w:val="SAM Revision Summary"/>
        <w:tblDescription w:val="Table of sections, titles, and summary of changes."/>
      </w:tblPr>
      <w:tblGrid>
        <w:gridCol w:w="1255"/>
        <w:gridCol w:w="2610"/>
        <w:gridCol w:w="6274"/>
      </w:tblGrid>
      <w:tr w:rsidR="00123988" w:rsidRPr="00432492" w14:paraId="3CB0D3BC" w14:textId="77777777" w:rsidTr="00FB7094">
        <w:tc>
          <w:tcPr>
            <w:tcW w:w="1255" w:type="dxa"/>
          </w:tcPr>
          <w:p w14:paraId="2AEF5038" w14:textId="08FCA4A9" w:rsidR="001B01B7" w:rsidRPr="00432492" w:rsidRDefault="00624229" w:rsidP="00FB7094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 w:rsidRPr="00432492">
              <w:rPr>
                <w:b/>
                <w:sz w:val="24"/>
                <w:szCs w:val="24"/>
              </w:rPr>
              <w:t>Section #</w:t>
            </w:r>
          </w:p>
        </w:tc>
        <w:tc>
          <w:tcPr>
            <w:tcW w:w="2610" w:type="dxa"/>
          </w:tcPr>
          <w:p w14:paraId="08A95BED" w14:textId="77777777" w:rsidR="001B01B7" w:rsidRDefault="001B01B7" w:rsidP="00FB7094">
            <w:pPr>
              <w:spacing w:before="120"/>
              <w:jc w:val="center"/>
              <w:rPr>
                <w:b/>
                <w:sz w:val="24"/>
                <w:szCs w:val="24"/>
              </w:rPr>
            </w:pPr>
            <w:r w:rsidRPr="00432492">
              <w:rPr>
                <w:b/>
                <w:sz w:val="24"/>
                <w:szCs w:val="24"/>
              </w:rPr>
              <w:t>Description</w:t>
            </w:r>
          </w:p>
          <w:p w14:paraId="7D0FC377" w14:textId="0C9CE77A" w:rsidR="00CA0716" w:rsidRPr="00432492" w:rsidRDefault="00CA0716" w:rsidP="00FB7094">
            <w:pPr>
              <w:spacing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Change/Add/Delete)</w:t>
            </w:r>
          </w:p>
        </w:tc>
        <w:tc>
          <w:tcPr>
            <w:tcW w:w="6274" w:type="dxa"/>
          </w:tcPr>
          <w:p w14:paraId="29299E76" w14:textId="0E217DE3" w:rsidR="001B01B7" w:rsidRPr="00432492" w:rsidRDefault="001B01B7" w:rsidP="00FB7094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 w:rsidRPr="00432492">
              <w:rPr>
                <w:b/>
                <w:sz w:val="24"/>
                <w:szCs w:val="24"/>
              </w:rPr>
              <w:t>Summary of Change</w:t>
            </w:r>
          </w:p>
        </w:tc>
      </w:tr>
      <w:tr w:rsidR="006D0B67" w:rsidRPr="00432492" w14:paraId="23E0C98A" w14:textId="77777777" w:rsidTr="00992144">
        <w:trPr>
          <w:trHeight w:val="656"/>
        </w:trPr>
        <w:tc>
          <w:tcPr>
            <w:tcW w:w="1255" w:type="dxa"/>
          </w:tcPr>
          <w:p w14:paraId="13E6D569" w14:textId="64E1F52D" w:rsidR="006D0B67" w:rsidRPr="00432492" w:rsidRDefault="006D0B67" w:rsidP="00992144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1995C934" w14:textId="0CE106AF" w:rsidR="006D0B67" w:rsidRPr="00432492" w:rsidRDefault="006D0B67" w:rsidP="00992144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6274" w:type="dxa"/>
          </w:tcPr>
          <w:p w14:paraId="2254A23D" w14:textId="6436F682" w:rsidR="006D0B67" w:rsidRPr="00432492" w:rsidRDefault="00992144" w:rsidP="00992144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64" w:hanging="18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</w:t>
            </w:r>
          </w:p>
        </w:tc>
      </w:tr>
      <w:tr w:rsidR="006A7F46" w:rsidRPr="00432492" w14:paraId="3AF75CE5" w14:textId="77777777" w:rsidTr="00992144">
        <w:trPr>
          <w:trHeight w:val="620"/>
        </w:trPr>
        <w:tc>
          <w:tcPr>
            <w:tcW w:w="1255" w:type="dxa"/>
          </w:tcPr>
          <w:p w14:paraId="7417CC36" w14:textId="6F566E12" w:rsidR="006A7F46" w:rsidRPr="00432492" w:rsidRDefault="006A7F46" w:rsidP="00992144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50022B80" w14:textId="6D910414" w:rsidR="006A7F46" w:rsidRPr="00432492" w:rsidRDefault="006A7F46" w:rsidP="00992144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6274" w:type="dxa"/>
          </w:tcPr>
          <w:p w14:paraId="7E4BBF50" w14:textId="7DBA97E2" w:rsidR="006A7F46" w:rsidRPr="00432492" w:rsidRDefault="00992144" w:rsidP="00992144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64" w:hanging="18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</w:t>
            </w:r>
          </w:p>
        </w:tc>
      </w:tr>
      <w:tr w:rsidR="006A7F46" w:rsidRPr="00432492" w14:paraId="767F6321" w14:textId="77777777" w:rsidTr="00992144">
        <w:trPr>
          <w:trHeight w:val="611"/>
        </w:trPr>
        <w:tc>
          <w:tcPr>
            <w:tcW w:w="1255" w:type="dxa"/>
          </w:tcPr>
          <w:p w14:paraId="099A2660" w14:textId="59CDF81B" w:rsidR="006A7F46" w:rsidRPr="00432492" w:rsidRDefault="006A7F46" w:rsidP="00992144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79BEE5FF" w14:textId="0EB1E5EA" w:rsidR="006A7F46" w:rsidRPr="00432492" w:rsidRDefault="006A7F46" w:rsidP="00992144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6274" w:type="dxa"/>
          </w:tcPr>
          <w:p w14:paraId="2B8A5F86" w14:textId="56279A85" w:rsidR="006A7F46" w:rsidRPr="00432492" w:rsidRDefault="00992144" w:rsidP="00992144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64" w:hanging="18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</w:t>
            </w:r>
          </w:p>
        </w:tc>
      </w:tr>
      <w:tr w:rsidR="006D0B67" w:rsidRPr="00432492" w14:paraId="3A077B66" w14:textId="77777777" w:rsidTr="00992144">
        <w:trPr>
          <w:trHeight w:val="539"/>
        </w:trPr>
        <w:tc>
          <w:tcPr>
            <w:tcW w:w="1255" w:type="dxa"/>
          </w:tcPr>
          <w:p w14:paraId="21F83F49" w14:textId="179EDE1F" w:rsidR="006D0B67" w:rsidRPr="00432492" w:rsidRDefault="006D0B67" w:rsidP="00992144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2610" w:type="dxa"/>
          </w:tcPr>
          <w:p w14:paraId="4BA09D66" w14:textId="0DEB5169" w:rsidR="006D0B67" w:rsidRPr="00432492" w:rsidRDefault="006D0B67" w:rsidP="00992144">
            <w:pPr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6274" w:type="dxa"/>
          </w:tcPr>
          <w:p w14:paraId="6BC32FA3" w14:textId="189B65D7" w:rsidR="006D0B67" w:rsidRPr="00432492" w:rsidRDefault="00992144" w:rsidP="00992144">
            <w:pPr>
              <w:pStyle w:val="ListParagraph"/>
              <w:numPr>
                <w:ilvl w:val="0"/>
                <w:numId w:val="13"/>
              </w:numPr>
              <w:spacing w:before="120" w:after="120"/>
              <w:ind w:left="164" w:hanging="18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</w:t>
            </w:r>
          </w:p>
        </w:tc>
      </w:tr>
    </w:tbl>
    <w:p w14:paraId="0AD11795" w14:textId="009CA25E" w:rsidR="00064C70" w:rsidRPr="00432492" w:rsidRDefault="00064C70" w:rsidP="00F73A5E">
      <w:pPr>
        <w:rPr>
          <w:sz w:val="24"/>
          <w:szCs w:val="24"/>
        </w:rPr>
      </w:pPr>
    </w:p>
    <w:sectPr w:rsidR="00064C70" w:rsidRPr="00432492" w:rsidSect="00624229">
      <w:type w:val="continuous"/>
      <w:pgSz w:w="12240" w:h="15840" w:code="1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EE147" w14:textId="77777777" w:rsidR="00E23C9B" w:rsidRDefault="00E23C9B">
      <w:r>
        <w:separator/>
      </w:r>
    </w:p>
  </w:endnote>
  <w:endnote w:type="continuationSeparator" w:id="0">
    <w:p w14:paraId="787B3910" w14:textId="77777777" w:rsidR="00E23C9B" w:rsidRDefault="00E23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4F512" w14:textId="77777777" w:rsidR="00E23C9B" w:rsidRDefault="00E23C9B">
      <w:r>
        <w:separator/>
      </w:r>
    </w:p>
  </w:footnote>
  <w:footnote w:type="continuationSeparator" w:id="0">
    <w:p w14:paraId="3D8D189F" w14:textId="77777777" w:rsidR="00E23C9B" w:rsidRDefault="00E23C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B727B"/>
    <w:multiLevelType w:val="hybridMultilevel"/>
    <w:tmpl w:val="7398F8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373F4"/>
    <w:multiLevelType w:val="hybridMultilevel"/>
    <w:tmpl w:val="4F82A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F45DE"/>
    <w:multiLevelType w:val="hybridMultilevel"/>
    <w:tmpl w:val="132A8C06"/>
    <w:lvl w:ilvl="0" w:tplc="0409000F">
      <w:start w:val="1"/>
      <w:numFmt w:val="decimal"/>
      <w:lvlText w:val="%1."/>
      <w:lvlJc w:val="left"/>
      <w:pPr>
        <w:ind w:left="77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" w15:restartNumberingAfterBreak="0">
    <w:nsid w:val="16352B39"/>
    <w:multiLevelType w:val="hybridMultilevel"/>
    <w:tmpl w:val="BB763F80"/>
    <w:lvl w:ilvl="0" w:tplc="45927A8A">
      <w:start w:val="8422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A5FF7"/>
    <w:multiLevelType w:val="hybridMultilevel"/>
    <w:tmpl w:val="C0B09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73F04"/>
    <w:multiLevelType w:val="hybridMultilevel"/>
    <w:tmpl w:val="85F8E5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535C3"/>
    <w:multiLevelType w:val="hybridMultilevel"/>
    <w:tmpl w:val="60DA02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C73562"/>
    <w:multiLevelType w:val="hybridMultilevel"/>
    <w:tmpl w:val="49302E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39505F"/>
    <w:multiLevelType w:val="hybridMultilevel"/>
    <w:tmpl w:val="0278F126"/>
    <w:lvl w:ilvl="0" w:tplc="94D2C1D4">
      <w:numFmt w:val="bullet"/>
      <w:lvlText w:val="•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611ECE"/>
    <w:multiLevelType w:val="hybridMultilevel"/>
    <w:tmpl w:val="0A98E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713DE6"/>
    <w:multiLevelType w:val="hybridMultilevel"/>
    <w:tmpl w:val="132A8C06"/>
    <w:lvl w:ilvl="0" w:tplc="0409000F">
      <w:start w:val="1"/>
      <w:numFmt w:val="decimal"/>
      <w:lvlText w:val="%1."/>
      <w:lvlJc w:val="left"/>
      <w:pPr>
        <w:ind w:left="77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619E3D31"/>
    <w:multiLevelType w:val="hybridMultilevel"/>
    <w:tmpl w:val="9E0CB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14CBD"/>
    <w:multiLevelType w:val="hybridMultilevel"/>
    <w:tmpl w:val="EB22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0877149">
    <w:abstractNumId w:val="6"/>
  </w:num>
  <w:num w:numId="2" w16cid:durableId="1700159806">
    <w:abstractNumId w:val="7"/>
  </w:num>
  <w:num w:numId="3" w16cid:durableId="1362320624">
    <w:abstractNumId w:val="0"/>
  </w:num>
  <w:num w:numId="4" w16cid:durableId="505247778">
    <w:abstractNumId w:val="5"/>
  </w:num>
  <w:num w:numId="5" w16cid:durableId="839201322">
    <w:abstractNumId w:val="9"/>
  </w:num>
  <w:num w:numId="6" w16cid:durableId="1232352934">
    <w:abstractNumId w:val="11"/>
  </w:num>
  <w:num w:numId="7" w16cid:durableId="184829890">
    <w:abstractNumId w:val="12"/>
  </w:num>
  <w:num w:numId="8" w16cid:durableId="4066258">
    <w:abstractNumId w:val="3"/>
  </w:num>
  <w:num w:numId="9" w16cid:durableId="861361843">
    <w:abstractNumId w:val="2"/>
  </w:num>
  <w:num w:numId="10" w16cid:durableId="999892932">
    <w:abstractNumId w:val="1"/>
  </w:num>
  <w:num w:numId="11" w16cid:durableId="743794342">
    <w:abstractNumId w:val="10"/>
  </w:num>
  <w:num w:numId="12" w16cid:durableId="181208143">
    <w:abstractNumId w:val="4"/>
  </w:num>
  <w:num w:numId="13" w16cid:durableId="6047321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NDCyNLS0MLCwMDVW0lEKTi0uzszPAykwMq0FAG7gklQtAAAA"/>
  </w:docVars>
  <w:rsids>
    <w:rsidRoot w:val="003C7456"/>
    <w:rsid w:val="00001B19"/>
    <w:rsid w:val="00016D3A"/>
    <w:rsid w:val="00027745"/>
    <w:rsid w:val="000325AB"/>
    <w:rsid w:val="00033923"/>
    <w:rsid w:val="00036F60"/>
    <w:rsid w:val="00045550"/>
    <w:rsid w:val="00052288"/>
    <w:rsid w:val="00062A63"/>
    <w:rsid w:val="00064C70"/>
    <w:rsid w:val="0007261D"/>
    <w:rsid w:val="00073CBD"/>
    <w:rsid w:val="000812F4"/>
    <w:rsid w:val="00084631"/>
    <w:rsid w:val="0008755F"/>
    <w:rsid w:val="00091EEE"/>
    <w:rsid w:val="00093DDC"/>
    <w:rsid w:val="00093E48"/>
    <w:rsid w:val="00094BCF"/>
    <w:rsid w:val="000A0C34"/>
    <w:rsid w:val="000A1A39"/>
    <w:rsid w:val="000B1EC5"/>
    <w:rsid w:val="000B21F0"/>
    <w:rsid w:val="000B260A"/>
    <w:rsid w:val="000B3E7D"/>
    <w:rsid w:val="000B671F"/>
    <w:rsid w:val="000C538E"/>
    <w:rsid w:val="000C5634"/>
    <w:rsid w:val="000C56B6"/>
    <w:rsid w:val="000E09B1"/>
    <w:rsid w:val="000E2E99"/>
    <w:rsid w:val="000E4E8E"/>
    <w:rsid w:val="000E6F16"/>
    <w:rsid w:val="000F005E"/>
    <w:rsid w:val="000F01E9"/>
    <w:rsid w:val="000F17FD"/>
    <w:rsid w:val="000F44FD"/>
    <w:rsid w:val="0011566A"/>
    <w:rsid w:val="00116C73"/>
    <w:rsid w:val="00116E58"/>
    <w:rsid w:val="0012292B"/>
    <w:rsid w:val="00123988"/>
    <w:rsid w:val="00123B46"/>
    <w:rsid w:val="00131C98"/>
    <w:rsid w:val="001344E6"/>
    <w:rsid w:val="0014273D"/>
    <w:rsid w:val="001445C9"/>
    <w:rsid w:val="00146B59"/>
    <w:rsid w:val="001508EF"/>
    <w:rsid w:val="0015559B"/>
    <w:rsid w:val="00156591"/>
    <w:rsid w:val="00162B9F"/>
    <w:rsid w:val="001709CB"/>
    <w:rsid w:val="00172868"/>
    <w:rsid w:val="001728EA"/>
    <w:rsid w:val="00172D1C"/>
    <w:rsid w:val="00173DD9"/>
    <w:rsid w:val="001767E6"/>
    <w:rsid w:val="0018386F"/>
    <w:rsid w:val="00184F00"/>
    <w:rsid w:val="0018620F"/>
    <w:rsid w:val="0019239C"/>
    <w:rsid w:val="001A0A42"/>
    <w:rsid w:val="001A33B2"/>
    <w:rsid w:val="001A6255"/>
    <w:rsid w:val="001A677C"/>
    <w:rsid w:val="001A6B0A"/>
    <w:rsid w:val="001A7677"/>
    <w:rsid w:val="001A7917"/>
    <w:rsid w:val="001B01B7"/>
    <w:rsid w:val="001B0F68"/>
    <w:rsid w:val="001B6CB8"/>
    <w:rsid w:val="001C3F0E"/>
    <w:rsid w:val="001C590E"/>
    <w:rsid w:val="001C7C9E"/>
    <w:rsid w:val="001D5D15"/>
    <w:rsid w:val="001E1000"/>
    <w:rsid w:val="001E3AEF"/>
    <w:rsid w:val="001E476E"/>
    <w:rsid w:val="001F025D"/>
    <w:rsid w:val="001F5912"/>
    <w:rsid w:val="002051FB"/>
    <w:rsid w:val="00207A75"/>
    <w:rsid w:val="00222400"/>
    <w:rsid w:val="00225CB2"/>
    <w:rsid w:val="002351C5"/>
    <w:rsid w:val="00235601"/>
    <w:rsid w:val="002375C1"/>
    <w:rsid w:val="0024366F"/>
    <w:rsid w:val="00250EB0"/>
    <w:rsid w:val="00253BC6"/>
    <w:rsid w:val="00256BEE"/>
    <w:rsid w:val="00257909"/>
    <w:rsid w:val="00266114"/>
    <w:rsid w:val="00267B66"/>
    <w:rsid w:val="00273300"/>
    <w:rsid w:val="002738B4"/>
    <w:rsid w:val="00280157"/>
    <w:rsid w:val="00282818"/>
    <w:rsid w:val="00285CA1"/>
    <w:rsid w:val="002911A2"/>
    <w:rsid w:val="00293B04"/>
    <w:rsid w:val="002949CD"/>
    <w:rsid w:val="002A1C6A"/>
    <w:rsid w:val="002A38E2"/>
    <w:rsid w:val="002B0EE6"/>
    <w:rsid w:val="002B3686"/>
    <w:rsid w:val="002C14D6"/>
    <w:rsid w:val="002C3AD5"/>
    <w:rsid w:val="002C7127"/>
    <w:rsid w:val="002D492C"/>
    <w:rsid w:val="002D4A8C"/>
    <w:rsid w:val="002D504C"/>
    <w:rsid w:val="002D6BA1"/>
    <w:rsid w:val="002E037B"/>
    <w:rsid w:val="002E16C6"/>
    <w:rsid w:val="002E1E0A"/>
    <w:rsid w:val="002E5911"/>
    <w:rsid w:val="002F42D8"/>
    <w:rsid w:val="003001F9"/>
    <w:rsid w:val="00304E75"/>
    <w:rsid w:val="00314310"/>
    <w:rsid w:val="00320F0F"/>
    <w:rsid w:val="00330286"/>
    <w:rsid w:val="00331C7D"/>
    <w:rsid w:val="00332BD2"/>
    <w:rsid w:val="00336299"/>
    <w:rsid w:val="003438E6"/>
    <w:rsid w:val="00352F27"/>
    <w:rsid w:val="0035651B"/>
    <w:rsid w:val="00364857"/>
    <w:rsid w:val="003749B9"/>
    <w:rsid w:val="00376F87"/>
    <w:rsid w:val="0038317C"/>
    <w:rsid w:val="003858AF"/>
    <w:rsid w:val="0038715F"/>
    <w:rsid w:val="00391AC1"/>
    <w:rsid w:val="0039265D"/>
    <w:rsid w:val="0039550A"/>
    <w:rsid w:val="003A4F3E"/>
    <w:rsid w:val="003B0B9B"/>
    <w:rsid w:val="003B2D77"/>
    <w:rsid w:val="003C15FC"/>
    <w:rsid w:val="003C6937"/>
    <w:rsid w:val="003C6A32"/>
    <w:rsid w:val="003C7456"/>
    <w:rsid w:val="003D1881"/>
    <w:rsid w:val="003D2F00"/>
    <w:rsid w:val="003F3193"/>
    <w:rsid w:val="003F3291"/>
    <w:rsid w:val="003F3A83"/>
    <w:rsid w:val="003F7D88"/>
    <w:rsid w:val="0040187E"/>
    <w:rsid w:val="00405BF6"/>
    <w:rsid w:val="00412EE4"/>
    <w:rsid w:val="00420225"/>
    <w:rsid w:val="00420805"/>
    <w:rsid w:val="00425526"/>
    <w:rsid w:val="00427D26"/>
    <w:rsid w:val="00432492"/>
    <w:rsid w:val="00441D5E"/>
    <w:rsid w:val="00441FD6"/>
    <w:rsid w:val="00446575"/>
    <w:rsid w:val="00447BA1"/>
    <w:rsid w:val="0045297D"/>
    <w:rsid w:val="00455F8E"/>
    <w:rsid w:val="004651B9"/>
    <w:rsid w:val="00465361"/>
    <w:rsid w:val="004657FD"/>
    <w:rsid w:val="00467C96"/>
    <w:rsid w:val="004966E0"/>
    <w:rsid w:val="00496AD6"/>
    <w:rsid w:val="0049709E"/>
    <w:rsid w:val="004A2CDD"/>
    <w:rsid w:val="004A4A4C"/>
    <w:rsid w:val="004A4D16"/>
    <w:rsid w:val="004B5C90"/>
    <w:rsid w:val="004B6171"/>
    <w:rsid w:val="004B6502"/>
    <w:rsid w:val="004C0592"/>
    <w:rsid w:val="004C141C"/>
    <w:rsid w:val="004C1E6E"/>
    <w:rsid w:val="004C2963"/>
    <w:rsid w:val="004D5D89"/>
    <w:rsid w:val="004E11AC"/>
    <w:rsid w:val="004F0E26"/>
    <w:rsid w:val="004F6186"/>
    <w:rsid w:val="004F6386"/>
    <w:rsid w:val="004F69D8"/>
    <w:rsid w:val="00502117"/>
    <w:rsid w:val="00505BE9"/>
    <w:rsid w:val="0051345E"/>
    <w:rsid w:val="00513B9F"/>
    <w:rsid w:val="005223B8"/>
    <w:rsid w:val="0053308F"/>
    <w:rsid w:val="00535B55"/>
    <w:rsid w:val="005410CF"/>
    <w:rsid w:val="00543507"/>
    <w:rsid w:val="00545134"/>
    <w:rsid w:val="00547A92"/>
    <w:rsid w:val="0055289A"/>
    <w:rsid w:val="005538B8"/>
    <w:rsid w:val="0055548C"/>
    <w:rsid w:val="0055793D"/>
    <w:rsid w:val="00560403"/>
    <w:rsid w:val="0056570D"/>
    <w:rsid w:val="00566490"/>
    <w:rsid w:val="0057081B"/>
    <w:rsid w:val="00572A5D"/>
    <w:rsid w:val="00574406"/>
    <w:rsid w:val="00576A43"/>
    <w:rsid w:val="0059292C"/>
    <w:rsid w:val="005A4056"/>
    <w:rsid w:val="005A5D48"/>
    <w:rsid w:val="005A7252"/>
    <w:rsid w:val="005B415F"/>
    <w:rsid w:val="005B5156"/>
    <w:rsid w:val="005B6A61"/>
    <w:rsid w:val="005C1158"/>
    <w:rsid w:val="005C3879"/>
    <w:rsid w:val="005C3B44"/>
    <w:rsid w:val="005D4FC5"/>
    <w:rsid w:val="005E4754"/>
    <w:rsid w:val="005F09C5"/>
    <w:rsid w:val="005F199E"/>
    <w:rsid w:val="005F4252"/>
    <w:rsid w:val="006051A7"/>
    <w:rsid w:val="00605DF6"/>
    <w:rsid w:val="00610622"/>
    <w:rsid w:val="00612518"/>
    <w:rsid w:val="00613254"/>
    <w:rsid w:val="0062055A"/>
    <w:rsid w:val="00624229"/>
    <w:rsid w:val="00630F6B"/>
    <w:rsid w:val="006333F5"/>
    <w:rsid w:val="00645DAB"/>
    <w:rsid w:val="00652DBE"/>
    <w:rsid w:val="00655B45"/>
    <w:rsid w:val="0065701C"/>
    <w:rsid w:val="00657CE0"/>
    <w:rsid w:val="006636F4"/>
    <w:rsid w:val="00681977"/>
    <w:rsid w:val="00686667"/>
    <w:rsid w:val="006956AB"/>
    <w:rsid w:val="006A2C13"/>
    <w:rsid w:val="006A48D7"/>
    <w:rsid w:val="006A6FBC"/>
    <w:rsid w:val="006A7A3B"/>
    <w:rsid w:val="006A7F46"/>
    <w:rsid w:val="006B3AA6"/>
    <w:rsid w:val="006B3C54"/>
    <w:rsid w:val="006B4A1E"/>
    <w:rsid w:val="006C299B"/>
    <w:rsid w:val="006C38A2"/>
    <w:rsid w:val="006C483F"/>
    <w:rsid w:val="006C67A9"/>
    <w:rsid w:val="006D0B67"/>
    <w:rsid w:val="006D0F07"/>
    <w:rsid w:val="006D353F"/>
    <w:rsid w:val="006D42B7"/>
    <w:rsid w:val="006D5E95"/>
    <w:rsid w:val="006F0A8F"/>
    <w:rsid w:val="006F5322"/>
    <w:rsid w:val="00701793"/>
    <w:rsid w:val="00702930"/>
    <w:rsid w:val="00704183"/>
    <w:rsid w:val="00704871"/>
    <w:rsid w:val="00705FFB"/>
    <w:rsid w:val="0070666E"/>
    <w:rsid w:val="007069E4"/>
    <w:rsid w:val="00706D40"/>
    <w:rsid w:val="007137F8"/>
    <w:rsid w:val="00714627"/>
    <w:rsid w:val="00717DB3"/>
    <w:rsid w:val="007258AB"/>
    <w:rsid w:val="00726A59"/>
    <w:rsid w:val="00726B6B"/>
    <w:rsid w:val="00727626"/>
    <w:rsid w:val="007403D3"/>
    <w:rsid w:val="0074113B"/>
    <w:rsid w:val="00744032"/>
    <w:rsid w:val="007521DF"/>
    <w:rsid w:val="00756BE2"/>
    <w:rsid w:val="007617B8"/>
    <w:rsid w:val="00764241"/>
    <w:rsid w:val="007729A0"/>
    <w:rsid w:val="00781D90"/>
    <w:rsid w:val="00784C6D"/>
    <w:rsid w:val="00792574"/>
    <w:rsid w:val="007A3370"/>
    <w:rsid w:val="007B317E"/>
    <w:rsid w:val="007B494A"/>
    <w:rsid w:val="007B4D47"/>
    <w:rsid w:val="007B5ECE"/>
    <w:rsid w:val="007C5D7E"/>
    <w:rsid w:val="007D37B4"/>
    <w:rsid w:val="007D7FB0"/>
    <w:rsid w:val="007E0804"/>
    <w:rsid w:val="007E29B1"/>
    <w:rsid w:val="007E3C42"/>
    <w:rsid w:val="007E7F9A"/>
    <w:rsid w:val="007F0CC4"/>
    <w:rsid w:val="007F3BFE"/>
    <w:rsid w:val="008037E4"/>
    <w:rsid w:val="008205C2"/>
    <w:rsid w:val="008234F3"/>
    <w:rsid w:val="008255DC"/>
    <w:rsid w:val="00830EFA"/>
    <w:rsid w:val="00832637"/>
    <w:rsid w:val="0083348D"/>
    <w:rsid w:val="00837D20"/>
    <w:rsid w:val="008412F7"/>
    <w:rsid w:val="00844570"/>
    <w:rsid w:val="00845D19"/>
    <w:rsid w:val="008501AB"/>
    <w:rsid w:val="00852E9C"/>
    <w:rsid w:val="0085482A"/>
    <w:rsid w:val="00857E9E"/>
    <w:rsid w:val="00860515"/>
    <w:rsid w:val="00861682"/>
    <w:rsid w:val="0086292C"/>
    <w:rsid w:val="0086725D"/>
    <w:rsid w:val="00867C96"/>
    <w:rsid w:val="00870E2E"/>
    <w:rsid w:val="00872002"/>
    <w:rsid w:val="008836EA"/>
    <w:rsid w:val="00884B7D"/>
    <w:rsid w:val="008851AC"/>
    <w:rsid w:val="00894779"/>
    <w:rsid w:val="008A0482"/>
    <w:rsid w:val="008A449C"/>
    <w:rsid w:val="008A58AB"/>
    <w:rsid w:val="008A5979"/>
    <w:rsid w:val="008A61C9"/>
    <w:rsid w:val="008A7FC7"/>
    <w:rsid w:val="008B1B62"/>
    <w:rsid w:val="008B43BC"/>
    <w:rsid w:val="008B5072"/>
    <w:rsid w:val="008D32EF"/>
    <w:rsid w:val="008D4330"/>
    <w:rsid w:val="008E0893"/>
    <w:rsid w:val="008E0CDD"/>
    <w:rsid w:val="008E226B"/>
    <w:rsid w:val="008E539F"/>
    <w:rsid w:val="008E76C2"/>
    <w:rsid w:val="008F50AA"/>
    <w:rsid w:val="008F542D"/>
    <w:rsid w:val="008F69BF"/>
    <w:rsid w:val="008F72FA"/>
    <w:rsid w:val="00900C67"/>
    <w:rsid w:val="00902023"/>
    <w:rsid w:val="00902560"/>
    <w:rsid w:val="00913FA0"/>
    <w:rsid w:val="009167ED"/>
    <w:rsid w:val="00917325"/>
    <w:rsid w:val="0092122B"/>
    <w:rsid w:val="0092279C"/>
    <w:rsid w:val="00934A63"/>
    <w:rsid w:val="00936759"/>
    <w:rsid w:val="00943E98"/>
    <w:rsid w:val="00946713"/>
    <w:rsid w:val="0095242C"/>
    <w:rsid w:val="00956B10"/>
    <w:rsid w:val="00966173"/>
    <w:rsid w:val="00971778"/>
    <w:rsid w:val="00974473"/>
    <w:rsid w:val="00977D3C"/>
    <w:rsid w:val="00992144"/>
    <w:rsid w:val="009A03B5"/>
    <w:rsid w:val="009A0E0D"/>
    <w:rsid w:val="009A1F5E"/>
    <w:rsid w:val="009A6CAA"/>
    <w:rsid w:val="009C4644"/>
    <w:rsid w:val="009C7D5C"/>
    <w:rsid w:val="009D1345"/>
    <w:rsid w:val="009D19B7"/>
    <w:rsid w:val="009D335D"/>
    <w:rsid w:val="009D6A6A"/>
    <w:rsid w:val="009E14E4"/>
    <w:rsid w:val="009E2930"/>
    <w:rsid w:val="009E73AC"/>
    <w:rsid w:val="009E79C2"/>
    <w:rsid w:val="009F2E8C"/>
    <w:rsid w:val="009F4ECB"/>
    <w:rsid w:val="009F5E71"/>
    <w:rsid w:val="00A05830"/>
    <w:rsid w:val="00A07279"/>
    <w:rsid w:val="00A113A7"/>
    <w:rsid w:val="00A13744"/>
    <w:rsid w:val="00A13BD3"/>
    <w:rsid w:val="00A14B20"/>
    <w:rsid w:val="00A220EE"/>
    <w:rsid w:val="00A273CB"/>
    <w:rsid w:val="00A34438"/>
    <w:rsid w:val="00A359B5"/>
    <w:rsid w:val="00A42C89"/>
    <w:rsid w:val="00A44CCF"/>
    <w:rsid w:val="00A478E5"/>
    <w:rsid w:val="00A513FE"/>
    <w:rsid w:val="00A63683"/>
    <w:rsid w:val="00A64CF4"/>
    <w:rsid w:val="00A65839"/>
    <w:rsid w:val="00A75EFD"/>
    <w:rsid w:val="00A8090C"/>
    <w:rsid w:val="00A8513B"/>
    <w:rsid w:val="00A86233"/>
    <w:rsid w:val="00A9468C"/>
    <w:rsid w:val="00A95C12"/>
    <w:rsid w:val="00A96E40"/>
    <w:rsid w:val="00AA2C0C"/>
    <w:rsid w:val="00AA2FE6"/>
    <w:rsid w:val="00AB0566"/>
    <w:rsid w:val="00AB1A36"/>
    <w:rsid w:val="00AB41A3"/>
    <w:rsid w:val="00AC26E9"/>
    <w:rsid w:val="00AD02E0"/>
    <w:rsid w:val="00AD28EF"/>
    <w:rsid w:val="00AD5BD1"/>
    <w:rsid w:val="00AD7BD5"/>
    <w:rsid w:val="00AE67D1"/>
    <w:rsid w:val="00AF101A"/>
    <w:rsid w:val="00AF771C"/>
    <w:rsid w:val="00B01AFF"/>
    <w:rsid w:val="00B032BB"/>
    <w:rsid w:val="00B03EF0"/>
    <w:rsid w:val="00B0696D"/>
    <w:rsid w:val="00B07DDF"/>
    <w:rsid w:val="00B163D4"/>
    <w:rsid w:val="00B1741E"/>
    <w:rsid w:val="00B21D38"/>
    <w:rsid w:val="00B2264D"/>
    <w:rsid w:val="00B256CC"/>
    <w:rsid w:val="00B30552"/>
    <w:rsid w:val="00B4567B"/>
    <w:rsid w:val="00B46FD4"/>
    <w:rsid w:val="00B471A2"/>
    <w:rsid w:val="00B534A4"/>
    <w:rsid w:val="00B548B4"/>
    <w:rsid w:val="00B60182"/>
    <w:rsid w:val="00B61676"/>
    <w:rsid w:val="00B64A64"/>
    <w:rsid w:val="00B664F4"/>
    <w:rsid w:val="00B816B7"/>
    <w:rsid w:val="00B86A57"/>
    <w:rsid w:val="00B9162E"/>
    <w:rsid w:val="00B927F6"/>
    <w:rsid w:val="00BA03BF"/>
    <w:rsid w:val="00BA34E8"/>
    <w:rsid w:val="00BA39DA"/>
    <w:rsid w:val="00BA5227"/>
    <w:rsid w:val="00BA729E"/>
    <w:rsid w:val="00BB2DC4"/>
    <w:rsid w:val="00BB5CAC"/>
    <w:rsid w:val="00BC7F48"/>
    <w:rsid w:val="00BD1C48"/>
    <w:rsid w:val="00BD2657"/>
    <w:rsid w:val="00BE1BE9"/>
    <w:rsid w:val="00BE3730"/>
    <w:rsid w:val="00BE5E15"/>
    <w:rsid w:val="00BE6945"/>
    <w:rsid w:val="00BE7709"/>
    <w:rsid w:val="00C02D42"/>
    <w:rsid w:val="00C03C1A"/>
    <w:rsid w:val="00C0702E"/>
    <w:rsid w:val="00C134C5"/>
    <w:rsid w:val="00C176EA"/>
    <w:rsid w:val="00C27BDF"/>
    <w:rsid w:val="00C40A68"/>
    <w:rsid w:val="00C4207F"/>
    <w:rsid w:val="00C57E3F"/>
    <w:rsid w:val="00C57EC9"/>
    <w:rsid w:val="00C60AE5"/>
    <w:rsid w:val="00C636A2"/>
    <w:rsid w:val="00C65790"/>
    <w:rsid w:val="00C66733"/>
    <w:rsid w:val="00C713BF"/>
    <w:rsid w:val="00C72665"/>
    <w:rsid w:val="00C771CD"/>
    <w:rsid w:val="00C80605"/>
    <w:rsid w:val="00C87560"/>
    <w:rsid w:val="00C87E3F"/>
    <w:rsid w:val="00CA0716"/>
    <w:rsid w:val="00CA0F35"/>
    <w:rsid w:val="00CA18AC"/>
    <w:rsid w:val="00CA33A1"/>
    <w:rsid w:val="00CA6A40"/>
    <w:rsid w:val="00CA6EE4"/>
    <w:rsid w:val="00CB29ED"/>
    <w:rsid w:val="00CC6BF4"/>
    <w:rsid w:val="00CC774A"/>
    <w:rsid w:val="00CD60DB"/>
    <w:rsid w:val="00CD6490"/>
    <w:rsid w:val="00CD6B41"/>
    <w:rsid w:val="00CD7147"/>
    <w:rsid w:val="00CE278B"/>
    <w:rsid w:val="00CE45A5"/>
    <w:rsid w:val="00CE7EC5"/>
    <w:rsid w:val="00CF08ED"/>
    <w:rsid w:val="00CF0F99"/>
    <w:rsid w:val="00CF19C1"/>
    <w:rsid w:val="00CF19EE"/>
    <w:rsid w:val="00CF2DD4"/>
    <w:rsid w:val="00CF4E73"/>
    <w:rsid w:val="00CF571B"/>
    <w:rsid w:val="00CF67BD"/>
    <w:rsid w:val="00CF6AFB"/>
    <w:rsid w:val="00CF797E"/>
    <w:rsid w:val="00D00556"/>
    <w:rsid w:val="00D01252"/>
    <w:rsid w:val="00D07228"/>
    <w:rsid w:val="00D073F2"/>
    <w:rsid w:val="00D07EEA"/>
    <w:rsid w:val="00D11091"/>
    <w:rsid w:val="00D14FDD"/>
    <w:rsid w:val="00D1565C"/>
    <w:rsid w:val="00D174F2"/>
    <w:rsid w:val="00D226E4"/>
    <w:rsid w:val="00D22B2C"/>
    <w:rsid w:val="00D30ED7"/>
    <w:rsid w:val="00D319C0"/>
    <w:rsid w:val="00D32302"/>
    <w:rsid w:val="00D3478F"/>
    <w:rsid w:val="00D37ED3"/>
    <w:rsid w:val="00D4159F"/>
    <w:rsid w:val="00D44514"/>
    <w:rsid w:val="00D50A5D"/>
    <w:rsid w:val="00D54A1E"/>
    <w:rsid w:val="00D55594"/>
    <w:rsid w:val="00D61CBD"/>
    <w:rsid w:val="00D707C4"/>
    <w:rsid w:val="00D70D80"/>
    <w:rsid w:val="00D7313F"/>
    <w:rsid w:val="00D7324B"/>
    <w:rsid w:val="00D803AF"/>
    <w:rsid w:val="00D814AD"/>
    <w:rsid w:val="00D81A33"/>
    <w:rsid w:val="00D85FD4"/>
    <w:rsid w:val="00D92362"/>
    <w:rsid w:val="00D96450"/>
    <w:rsid w:val="00DA02B2"/>
    <w:rsid w:val="00DA6347"/>
    <w:rsid w:val="00DB68A6"/>
    <w:rsid w:val="00DC0638"/>
    <w:rsid w:val="00DC3652"/>
    <w:rsid w:val="00DC748B"/>
    <w:rsid w:val="00DD0FF3"/>
    <w:rsid w:val="00DD4250"/>
    <w:rsid w:val="00DE1F09"/>
    <w:rsid w:val="00DF00C6"/>
    <w:rsid w:val="00DF2942"/>
    <w:rsid w:val="00DF30CB"/>
    <w:rsid w:val="00DF4364"/>
    <w:rsid w:val="00DF5689"/>
    <w:rsid w:val="00DF680F"/>
    <w:rsid w:val="00E012FC"/>
    <w:rsid w:val="00E02160"/>
    <w:rsid w:val="00E12A8E"/>
    <w:rsid w:val="00E23C9B"/>
    <w:rsid w:val="00E24381"/>
    <w:rsid w:val="00E269E0"/>
    <w:rsid w:val="00E26E81"/>
    <w:rsid w:val="00E3030D"/>
    <w:rsid w:val="00E3086A"/>
    <w:rsid w:val="00E37E55"/>
    <w:rsid w:val="00E430CD"/>
    <w:rsid w:val="00E4432C"/>
    <w:rsid w:val="00E523F0"/>
    <w:rsid w:val="00E626A7"/>
    <w:rsid w:val="00E62BE1"/>
    <w:rsid w:val="00E6307A"/>
    <w:rsid w:val="00E63240"/>
    <w:rsid w:val="00E65B5B"/>
    <w:rsid w:val="00E70BE8"/>
    <w:rsid w:val="00E71B2F"/>
    <w:rsid w:val="00E72B36"/>
    <w:rsid w:val="00E743B4"/>
    <w:rsid w:val="00E879D9"/>
    <w:rsid w:val="00E9214A"/>
    <w:rsid w:val="00E9364B"/>
    <w:rsid w:val="00E97BF0"/>
    <w:rsid w:val="00EA0044"/>
    <w:rsid w:val="00EA5EF7"/>
    <w:rsid w:val="00EA7A5E"/>
    <w:rsid w:val="00EA7CD7"/>
    <w:rsid w:val="00EB3574"/>
    <w:rsid w:val="00EB375A"/>
    <w:rsid w:val="00EB3839"/>
    <w:rsid w:val="00EB4B72"/>
    <w:rsid w:val="00EC3B8E"/>
    <w:rsid w:val="00EC4C4A"/>
    <w:rsid w:val="00ED04D0"/>
    <w:rsid w:val="00ED364B"/>
    <w:rsid w:val="00ED3830"/>
    <w:rsid w:val="00ED4DA1"/>
    <w:rsid w:val="00ED575D"/>
    <w:rsid w:val="00ED7942"/>
    <w:rsid w:val="00EE5EA3"/>
    <w:rsid w:val="00EE70CB"/>
    <w:rsid w:val="00EF3343"/>
    <w:rsid w:val="00EF3DFC"/>
    <w:rsid w:val="00EF4922"/>
    <w:rsid w:val="00F02CFA"/>
    <w:rsid w:val="00F10874"/>
    <w:rsid w:val="00F13E1A"/>
    <w:rsid w:val="00F14899"/>
    <w:rsid w:val="00F23B66"/>
    <w:rsid w:val="00F250E2"/>
    <w:rsid w:val="00F274B5"/>
    <w:rsid w:val="00F31D49"/>
    <w:rsid w:val="00F368B1"/>
    <w:rsid w:val="00F40853"/>
    <w:rsid w:val="00F4392F"/>
    <w:rsid w:val="00F44EF1"/>
    <w:rsid w:val="00F46D1C"/>
    <w:rsid w:val="00F51198"/>
    <w:rsid w:val="00F5298B"/>
    <w:rsid w:val="00F5306B"/>
    <w:rsid w:val="00F54EDB"/>
    <w:rsid w:val="00F57FF1"/>
    <w:rsid w:val="00F600EF"/>
    <w:rsid w:val="00F6678D"/>
    <w:rsid w:val="00F73A5E"/>
    <w:rsid w:val="00F743CB"/>
    <w:rsid w:val="00F76BE8"/>
    <w:rsid w:val="00F7759E"/>
    <w:rsid w:val="00F808D6"/>
    <w:rsid w:val="00F94A36"/>
    <w:rsid w:val="00F94D8B"/>
    <w:rsid w:val="00FA0AA2"/>
    <w:rsid w:val="00FA5CAB"/>
    <w:rsid w:val="00FA7CB2"/>
    <w:rsid w:val="00FB33A0"/>
    <w:rsid w:val="00FB5D7D"/>
    <w:rsid w:val="00FB7094"/>
    <w:rsid w:val="00FC3811"/>
    <w:rsid w:val="00FC7367"/>
    <w:rsid w:val="00FD5F0D"/>
    <w:rsid w:val="00FE3128"/>
    <w:rsid w:val="00FE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FF6BCE"/>
  <w15:docId w15:val="{3A408FF6-2BB6-4315-B510-F765B97D0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qFormat/>
    <w:rsid w:val="000E09B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858A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858AF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CF4E73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ListParagraph">
    <w:name w:val="List Paragraph"/>
    <w:basedOn w:val="Normal"/>
    <w:uiPriority w:val="34"/>
    <w:qFormat/>
    <w:rsid w:val="00D07228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C713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713B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FB70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</Words>
  <Characters>1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 Revision Summary</vt:lpstr>
    </vt:vector>
  </TitlesOfParts>
  <Company>State of California</Company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 Revision Summary</dc:title>
  <dc:creator>STATE OF CALIFORNIA</dc:creator>
  <cp:lastModifiedBy>Galvan, Patricia@DGS</cp:lastModifiedBy>
  <cp:revision>6</cp:revision>
  <cp:lastPrinted>2020-09-16T20:26:00Z</cp:lastPrinted>
  <dcterms:created xsi:type="dcterms:W3CDTF">2022-11-22T23:15:00Z</dcterms:created>
  <dcterms:modified xsi:type="dcterms:W3CDTF">2023-04-06T16:58:00Z</dcterms:modified>
</cp:coreProperties>
</file>